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4865"/>
        <w:gridCol w:w="4318"/>
      </w:tblGrid>
      <w:tr w:rsidR="00812546" w:rsidRPr="00812546" w14:paraId="37C235D3" w14:textId="77777777" w:rsidTr="007078BA">
        <w:trPr>
          <w:trHeight w:val="611"/>
        </w:trPr>
        <w:tc>
          <w:tcPr>
            <w:tcW w:w="5845" w:type="dxa"/>
            <w:vMerge w:val="restart"/>
          </w:tcPr>
          <w:p w14:paraId="53415825" w14:textId="77777777" w:rsidR="00812546" w:rsidRPr="00812546" w:rsidRDefault="00812546" w:rsidP="007078BA">
            <w:pPr>
              <w:rPr>
                <w:rFonts w:cstheme="minorHAnsi"/>
              </w:rPr>
            </w:pPr>
            <w:r w:rsidRPr="00812546">
              <w:rPr>
                <w:rFonts w:cstheme="minorHAnsi"/>
                <w:noProof/>
              </w:rPr>
              <w:drawing>
                <wp:inline distT="0" distB="0" distL="0" distR="0" wp14:anchorId="2447CE7C" wp14:editId="71C92710">
                  <wp:extent cx="1981200" cy="1176951"/>
                  <wp:effectExtent l="0" t="0" r="0" b="4445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C8D9D9-4009-43FF-8D0B-AECF2ACA900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55C8D9D9-4009-43FF-8D0B-AECF2ACA900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11769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5" w:type="dxa"/>
            <w:vMerge w:val="restart"/>
            <w:vAlign w:val="center"/>
          </w:tcPr>
          <w:p w14:paraId="2D92A2DC" w14:textId="77777777" w:rsidR="00812546" w:rsidRDefault="00812546" w:rsidP="007078BA">
            <w:pPr>
              <w:rPr>
                <w:rFonts w:cstheme="minorHAnsi"/>
                <w:color w:val="000000"/>
                <w:sz w:val="20"/>
                <w:szCs w:val="20"/>
                <w:lang w:val="ru"/>
              </w:rPr>
            </w:pPr>
            <w:r w:rsidRPr="00812546">
              <w:rPr>
                <w:rFonts w:cstheme="minorHAnsi"/>
                <w:b/>
                <w:bCs/>
                <w:color w:val="000000"/>
                <w:sz w:val="28"/>
                <w:szCs w:val="28"/>
                <w:lang w:val="ru"/>
              </w:rPr>
              <w:t xml:space="preserve">743 </w:t>
            </w:r>
            <w:r>
              <w:rPr>
                <w:rFonts w:cstheme="minorHAnsi"/>
                <w:b/>
                <w:bCs/>
                <w:color w:val="000000"/>
                <w:sz w:val="28"/>
                <w:szCs w:val="28"/>
                <w:lang w:val="ru"/>
              </w:rPr>
              <w:t>Адрес и название компании</w:t>
            </w:r>
            <w:r w:rsidRPr="00812546">
              <w:rPr>
                <w:rFonts w:cstheme="minorHAnsi"/>
                <w:b/>
                <w:bCs/>
                <w:color w:val="000000"/>
                <w:sz w:val="28"/>
                <w:szCs w:val="28"/>
                <w:lang w:val="ru"/>
              </w:rPr>
              <w:t>,</w:t>
            </w:r>
            <w:r w:rsidRPr="00812546">
              <w:rPr>
                <w:rFonts w:cstheme="minorHAnsi"/>
                <w:color w:val="000000"/>
                <w:sz w:val="20"/>
                <w:szCs w:val="20"/>
                <w:lang w:val="ru"/>
              </w:rPr>
              <w:br/>
            </w:r>
            <w:r>
              <w:rPr>
                <w:rFonts w:cstheme="minorHAnsi"/>
                <w:color w:val="000000"/>
                <w:sz w:val="20"/>
                <w:szCs w:val="20"/>
                <w:lang w:val="ru"/>
              </w:rPr>
              <w:t>Страна, город</w:t>
            </w:r>
          </w:p>
          <w:p w14:paraId="0CDF739D" w14:textId="2AA38E04" w:rsidR="00812546" w:rsidRPr="00812546" w:rsidRDefault="00812546" w:rsidP="007078BA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color w:val="000000"/>
                <w:sz w:val="20"/>
                <w:szCs w:val="20"/>
                <w:lang w:val="ru"/>
              </w:rPr>
              <w:t>Электронный адрес для контактов</w:t>
            </w:r>
          </w:p>
        </w:tc>
        <w:tc>
          <w:tcPr>
            <w:tcW w:w="4318" w:type="dxa"/>
          </w:tcPr>
          <w:p w14:paraId="7362FE49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</w:tr>
      <w:tr w:rsidR="00812546" w:rsidRPr="00812546" w14:paraId="0949A283" w14:textId="77777777" w:rsidTr="007078BA">
        <w:tc>
          <w:tcPr>
            <w:tcW w:w="5845" w:type="dxa"/>
            <w:vMerge/>
          </w:tcPr>
          <w:p w14:paraId="3097AA82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865" w:type="dxa"/>
            <w:vMerge/>
          </w:tcPr>
          <w:p w14:paraId="4575024F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318" w:type="dxa"/>
          </w:tcPr>
          <w:p w14:paraId="34E67CAC" w14:textId="3B513DFE" w:rsidR="00812546" w:rsidRPr="00812546" w:rsidRDefault="00812546" w:rsidP="007078BA">
            <w:pPr>
              <w:rPr>
                <w:rFonts w:cstheme="minorHAnsi"/>
                <w:lang w:val="ru-RU"/>
              </w:rPr>
            </w:pPr>
            <w:r w:rsidRPr="00812546">
              <w:rPr>
                <w:rFonts w:cstheme="minorHAnsi"/>
                <w:lang w:val="ru"/>
              </w:rPr>
              <w:t xml:space="preserve">Дата: </w:t>
            </w:r>
            <w:r>
              <w:rPr>
                <w:rFonts w:cstheme="minorHAnsi"/>
                <w:lang w:val="ru"/>
              </w:rPr>
              <w:t>день</w:t>
            </w:r>
            <w:r w:rsidRPr="00812546">
              <w:rPr>
                <w:rFonts w:cstheme="minorHAnsi"/>
                <w:lang w:val="ru"/>
              </w:rPr>
              <w:t>/</w:t>
            </w:r>
            <w:r>
              <w:rPr>
                <w:rFonts w:cstheme="minorHAnsi"/>
                <w:lang w:val="ru"/>
              </w:rPr>
              <w:t>месяц</w:t>
            </w:r>
            <w:r w:rsidRPr="00812546">
              <w:rPr>
                <w:rFonts w:cstheme="minorHAnsi"/>
                <w:lang w:val="ru"/>
              </w:rPr>
              <w:t>/</w:t>
            </w:r>
            <w:r>
              <w:rPr>
                <w:rFonts w:cstheme="minorHAnsi"/>
                <w:lang w:val="ru"/>
              </w:rPr>
              <w:t>год</w:t>
            </w:r>
          </w:p>
        </w:tc>
      </w:tr>
      <w:tr w:rsidR="00812546" w:rsidRPr="00812546" w14:paraId="71612E1E" w14:textId="77777777" w:rsidTr="007078BA">
        <w:tc>
          <w:tcPr>
            <w:tcW w:w="5845" w:type="dxa"/>
            <w:vMerge/>
          </w:tcPr>
          <w:p w14:paraId="68EC2EC4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865" w:type="dxa"/>
            <w:vMerge/>
          </w:tcPr>
          <w:p w14:paraId="47CAF15D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318" w:type="dxa"/>
          </w:tcPr>
          <w:p w14:paraId="4F9A66A9" w14:textId="38385872" w:rsidR="00812546" w:rsidRPr="00812546" w:rsidRDefault="00812546" w:rsidP="007078BA">
            <w:pPr>
              <w:rPr>
                <w:rFonts w:cstheme="minorHAnsi"/>
                <w:lang w:val="ru-RU"/>
              </w:rPr>
            </w:pPr>
            <w:r w:rsidRPr="00812546">
              <w:rPr>
                <w:rFonts w:cstheme="minorHAnsi"/>
                <w:lang w:val="ru"/>
              </w:rPr>
              <w:t xml:space="preserve">Время: </w:t>
            </w:r>
            <w:r>
              <w:rPr>
                <w:rFonts w:cstheme="minorHAnsi"/>
                <w:color w:val="000000"/>
                <w:sz w:val="24"/>
                <w:szCs w:val="24"/>
                <w:lang w:val="ru"/>
              </w:rPr>
              <w:t>точное время составления</w:t>
            </w:r>
          </w:p>
        </w:tc>
      </w:tr>
      <w:tr w:rsidR="00812546" w:rsidRPr="00812546" w14:paraId="5B5DFEFF" w14:textId="77777777" w:rsidTr="007078BA">
        <w:tc>
          <w:tcPr>
            <w:tcW w:w="5845" w:type="dxa"/>
            <w:vMerge/>
          </w:tcPr>
          <w:p w14:paraId="3833351A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865" w:type="dxa"/>
            <w:vMerge/>
          </w:tcPr>
          <w:p w14:paraId="1F88F832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  <w:tc>
          <w:tcPr>
            <w:tcW w:w="4318" w:type="dxa"/>
          </w:tcPr>
          <w:p w14:paraId="64A65028" w14:textId="77777777" w:rsidR="00812546" w:rsidRPr="00812546" w:rsidRDefault="00812546" w:rsidP="007078BA">
            <w:pPr>
              <w:rPr>
                <w:rFonts w:cstheme="minorHAnsi"/>
                <w:lang w:val="ru-RU"/>
              </w:rPr>
            </w:pPr>
          </w:p>
        </w:tc>
      </w:tr>
    </w:tbl>
    <w:p w14:paraId="400C6F21" w14:textId="77777777" w:rsidR="00812546" w:rsidRPr="00812546" w:rsidRDefault="00812546" w:rsidP="007078BA">
      <w:pPr>
        <w:spacing w:after="0"/>
        <w:rPr>
          <w:rFonts w:cstheme="minorHAnsi"/>
          <w:lang w:val="ru-RU"/>
        </w:rPr>
      </w:pPr>
    </w:p>
    <w:tbl>
      <w:tblPr>
        <w:tblW w:w="15295" w:type="dxa"/>
        <w:tblLayout w:type="fixed"/>
        <w:tblLook w:val="04A0" w:firstRow="1" w:lastRow="0" w:firstColumn="1" w:lastColumn="0" w:noHBand="0" w:noVBand="1"/>
      </w:tblPr>
      <w:tblGrid>
        <w:gridCol w:w="1885"/>
        <w:gridCol w:w="1710"/>
        <w:gridCol w:w="1980"/>
        <w:gridCol w:w="1980"/>
        <w:gridCol w:w="1980"/>
        <w:gridCol w:w="1710"/>
        <w:gridCol w:w="2160"/>
        <w:gridCol w:w="1890"/>
      </w:tblGrid>
      <w:tr w:rsidR="00812546" w:rsidRPr="00812546" w14:paraId="19B4C6A9" w14:textId="77777777" w:rsidTr="00812546">
        <w:trPr>
          <w:trHeight w:val="317"/>
        </w:trPr>
        <w:tc>
          <w:tcPr>
            <w:tcW w:w="18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100D72" w14:textId="241F74F1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rFonts w:cstheme="minorHAnsi"/>
                <w:b/>
                <w:bCs/>
                <w:color w:val="000000"/>
                <w:lang w:val="ru"/>
              </w:rPr>
              <w:t>ОДЕЖДЫ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E09AB1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9B4EB1" w14:textId="65D609A1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rFonts w:cstheme="minorHAnsi"/>
                <w:b/>
                <w:bCs/>
                <w:color w:val="000000"/>
                <w:lang w:val="ru"/>
              </w:rPr>
              <w:t>ДЕКОР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26C6B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4A1982C" w14:textId="2994DA4E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rFonts w:cstheme="minorHAnsi"/>
                <w:b/>
                <w:bCs/>
                <w:color w:val="000000"/>
                <w:lang w:val="ru"/>
              </w:rPr>
              <w:t>МЕБЕЛЬ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78CF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7C8271E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rFonts w:cstheme="minorHAnsi"/>
                <w:b/>
                <w:bCs/>
                <w:color w:val="000000"/>
                <w:lang w:val="ru"/>
              </w:rPr>
              <w:t>УХОД ЗА ГАЗОНОМ</w:t>
            </w:r>
          </w:p>
        </w:tc>
        <w:tc>
          <w:tcPr>
            <w:tcW w:w="189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916AA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812546" w:rsidRPr="00812546" w14:paraId="29FDE1B5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35F3E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Ребенка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DA825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C8126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Лампы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762951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61C01F6" w14:textId="73ECC632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  <w:lang w:val="ru-RU"/>
              </w:rPr>
            </w:pPr>
            <w:r>
              <w:rPr>
                <w:rFonts w:eastAsia="Times New Roman" w:cstheme="minorHAnsi"/>
                <w:color w:val="000000"/>
                <w:lang w:val="ru-RU"/>
              </w:rPr>
              <w:t>Кресло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8405D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E01FC2" w14:textId="51BCC7F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Газонокосилка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2F207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30.00 - $75.00</w:t>
            </w:r>
          </w:p>
        </w:tc>
      </w:tr>
      <w:tr w:rsidR="00812546" w:rsidRPr="00812546" w14:paraId="6A48BED7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BC89A2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Детей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CD680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81CF3C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Бросьте подушки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C07F8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E8D894" w14:textId="1F2D720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Кровать размер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C94F4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0F32266" w14:textId="488BAC0A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  <w:lang w:val="ru"/>
              </w:rPr>
              <w:t>Косилка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7B611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200.00 - 500.00</w:t>
            </w:r>
          </w:p>
        </w:tc>
      </w:tr>
      <w:tr w:rsidR="00812546" w:rsidRPr="00812546" w14:paraId="514EA036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CE385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Юниоров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338B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B3B4A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Декор, стена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261AE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E3A8AC" w14:textId="0DD27A3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Кровать размер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CABFA1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2641C0" w14:textId="5250CC23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Пожиратель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B560C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.00 - $10.00</w:t>
            </w:r>
          </w:p>
        </w:tc>
      </w:tr>
      <w:tr w:rsidR="00812546" w:rsidRPr="00812546" w14:paraId="2E036A94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65235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Взрослых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A884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61A7E9B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Зеркала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77DB5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20.00 - $4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26B367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Ночной стенд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BD80F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20.00 - $30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A0931A9" w14:textId="00B44066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Пожиратель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C3077F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5.00 - $30.00</w:t>
            </w:r>
          </w:p>
        </w:tc>
      </w:tr>
      <w:tr w:rsidR="00812546" w:rsidRPr="00812546" w14:paraId="3589D56D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1C88A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Куртки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B272A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3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E5A60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Бросьте </w:t>
            </w:r>
            <w:proofErr w:type="spellStart"/>
            <w:r w:rsidRPr="00812546">
              <w:rPr>
                <w:rFonts w:cstheme="minorHAnsi"/>
                <w:color w:val="000000"/>
                <w:lang w:val="ru"/>
              </w:rPr>
              <w:t>Рэгс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1DF0FE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2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B3137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Столом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FDC7B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20.00 - $50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E3A67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812546">
              <w:rPr>
                <w:rFonts w:cstheme="minorHAnsi"/>
                <w:color w:val="000000"/>
                <w:lang w:val="ru"/>
              </w:rPr>
              <w:t>Эджер</w:t>
            </w:r>
            <w:proofErr w:type="spellEnd"/>
            <w:r w:rsidRPr="00812546">
              <w:rPr>
                <w:rFonts w:cstheme="minorHAnsi"/>
                <w:color w:val="000000"/>
                <w:lang w:val="ru"/>
              </w:rPr>
              <w:t xml:space="preserve"> (</w:t>
            </w:r>
            <w:proofErr w:type="spellStart"/>
            <w:r w:rsidRPr="00812546">
              <w:rPr>
                <w:rFonts w:cstheme="minorHAnsi"/>
                <w:color w:val="000000"/>
                <w:lang w:val="ru"/>
              </w:rPr>
              <w:t>Элек</w:t>
            </w:r>
            <w:proofErr w:type="spellEnd"/>
            <w:r w:rsidRPr="00812546">
              <w:rPr>
                <w:rFonts w:cstheme="minorHAnsi"/>
                <w:color w:val="000000"/>
                <w:lang w:val="ru"/>
              </w:rPr>
              <w:t>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7563F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.00 - $10.00</w:t>
            </w:r>
          </w:p>
        </w:tc>
      </w:tr>
      <w:tr w:rsidR="00812546" w:rsidRPr="00812546" w14:paraId="305968B2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CD7B6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Зимние пальто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032EB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23698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Площадь коврики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9484D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20.00 - $2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B7E38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A05BD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F0A1D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proofErr w:type="spellStart"/>
            <w:r w:rsidRPr="00812546">
              <w:rPr>
                <w:rFonts w:cstheme="minorHAnsi"/>
                <w:color w:val="000000"/>
                <w:lang w:val="ru"/>
              </w:rPr>
              <w:t>Эджер</w:t>
            </w:r>
            <w:proofErr w:type="spellEnd"/>
            <w:r w:rsidRPr="00812546">
              <w:rPr>
                <w:rFonts w:cstheme="minorHAnsi"/>
                <w:color w:val="000000"/>
                <w:lang w:val="ru"/>
              </w:rPr>
              <w:t xml:space="preserve"> (Газ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7CD73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5.00 - $20.00</w:t>
            </w:r>
          </w:p>
        </w:tc>
      </w:tr>
      <w:tr w:rsidR="00812546" w:rsidRPr="00812546" w14:paraId="11F3CDC7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11236F9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Детская обувь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D3E52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0A8B7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Корзины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962C7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34234C" w14:textId="07C9EEE8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rFonts w:cstheme="minorHAnsi"/>
                <w:b/>
                <w:bCs/>
                <w:color w:val="000000"/>
                <w:lang w:val="ru"/>
              </w:rPr>
              <w:t>ПРИНАДЛЕЖН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3B0D8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83A621" w14:textId="50FD442E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  <w:lang w:val="ru"/>
              </w:rPr>
              <w:t>И</w:t>
            </w:r>
            <w:r w:rsidRPr="00812546">
              <w:rPr>
                <w:rFonts w:cstheme="minorHAnsi"/>
                <w:color w:val="000000"/>
                <w:lang w:val="ru"/>
              </w:rPr>
              <w:t>нструменты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88F38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3.00</w:t>
            </w:r>
          </w:p>
        </w:tc>
      </w:tr>
      <w:tr w:rsidR="00812546" w:rsidRPr="00812546" w14:paraId="07C474A8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29FA33" w14:textId="370EC4DD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Обувь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70452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18CB3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Занавески (пара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39011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2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EB3F0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Оберточная бумага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DD8C1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1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C543010" w14:textId="781775CA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Инструменты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C4AA4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0.00 - $20.00</w:t>
            </w:r>
          </w:p>
        </w:tc>
      </w:tr>
      <w:tr w:rsidR="00812546" w:rsidRPr="00812546" w14:paraId="29C1D2E4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6BBF9DF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6D934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AB7547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Свечи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30655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9ACD46F" w14:textId="0006387C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cstheme="minorHAnsi"/>
                <w:color w:val="000000"/>
                <w:lang w:val="ru"/>
              </w:rPr>
              <w:t>Пакеты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5E7CA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25 - $0.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E08302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0EBEFE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7387497F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BC44CA6" w14:textId="7C70FCF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rFonts w:cstheme="minorHAnsi"/>
                <w:b/>
                <w:bCs/>
                <w:color w:val="000000"/>
                <w:lang w:val="ru"/>
              </w:rPr>
              <w:t>АКСЕССУАРЫ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BD2B4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326516" w14:textId="5EA7E021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Рамки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5CE77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289E57" w14:textId="125BB159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Бумажные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4F4ED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1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9062C5" w14:textId="23611B39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rFonts w:cstheme="minorHAnsi"/>
                <w:b/>
                <w:bCs/>
                <w:color w:val="000000"/>
                <w:lang w:val="ru"/>
              </w:rPr>
              <w:t>ОТКРЫТЫЙ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2A298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10F950EA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1B953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Волосы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37E6B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9A2FB5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Фоторамки (L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24DB9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.00 - $2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090979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BD23B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1055F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Набор таблиц Патио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BE8B79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0.00 - $100.00</w:t>
            </w:r>
          </w:p>
        </w:tc>
      </w:tr>
      <w:tr w:rsidR="00812546" w:rsidRPr="00812546" w14:paraId="7435C04F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A1DE13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Бижутерии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D15A2B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57CE03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B35BF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DC5B29" w14:textId="37A524CE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rFonts w:cstheme="minorHAnsi"/>
                <w:b/>
                <w:bCs/>
                <w:color w:val="000000"/>
                <w:lang w:val="ru"/>
              </w:rPr>
              <w:t>КРАСОТЫ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A22FD4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6119C46" w14:textId="0C07E869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Цветочные горшки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A5157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1.00</w:t>
            </w:r>
          </w:p>
        </w:tc>
      </w:tr>
      <w:tr w:rsidR="00812546" w:rsidRPr="00812546" w14:paraId="68275D72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D1F927B" w14:textId="1BC5526B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Солнцезащитные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43553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292BB2" w14:textId="6F1A4014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812546">
              <w:rPr>
                <w:rFonts w:cstheme="minorHAnsi"/>
                <w:b/>
                <w:bCs/>
                <w:color w:val="000000"/>
                <w:lang w:val="ru"/>
              </w:rPr>
              <w:t>КУХНЯ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7E2A2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23CF8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Шампунь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DCE16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BF2BB0" w14:textId="3D193B62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Цветочные горшки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FBFD0B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.00 - $10.00</w:t>
            </w:r>
          </w:p>
        </w:tc>
      </w:tr>
      <w:tr w:rsidR="00812546" w:rsidRPr="00812546" w14:paraId="6CCC2CE7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38BF12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Сумка </w:t>
            </w:r>
            <w:proofErr w:type="spellStart"/>
            <w:r w:rsidRPr="00812546">
              <w:rPr>
                <w:rFonts w:cstheme="minorHAnsi"/>
                <w:color w:val="000000"/>
                <w:lang w:val="ru"/>
              </w:rPr>
              <w:t>Packs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06FB8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3EBD8F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Блюда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EF1F53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917158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Кондиционер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B60DAB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3724A6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Садовая скамейка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85D1BE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25.00 - $40.00</w:t>
            </w:r>
          </w:p>
        </w:tc>
      </w:tr>
      <w:tr w:rsidR="00812546" w:rsidRPr="00812546" w14:paraId="1F7EC80A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E393A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5342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CDBF9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Посуда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3ACE88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11FB5D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Тело </w:t>
            </w:r>
            <w:proofErr w:type="spellStart"/>
            <w:r w:rsidRPr="00812546">
              <w:rPr>
                <w:rFonts w:cstheme="minorHAnsi"/>
                <w:color w:val="000000"/>
                <w:lang w:val="ru"/>
              </w:rPr>
              <w:t>Лотион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E5155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6FD26A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E80E7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2D55ED01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CCE9F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37B93D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CA2837" w14:textId="0CF485FF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Столовые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756B4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A2079E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Ногти польский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0B1D6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E73CC9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7B897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313E5113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72177A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FB948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7E3737" w14:textId="266BB466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 xml:space="preserve">Горшки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924F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3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1AB74AB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A7774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987AC7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AAD872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2A4BEAB2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B9209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232C45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664BD9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Приборы (малые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78BC8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E5EBE0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96BFE0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4BC37F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97D82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0095C8AC" w14:textId="77777777" w:rsidTr="00812546">
        <w:trPr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776DAE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B77CD6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3CE24C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Питьевые очки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C28587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897911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F63FAA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F54954" w14:textId="77777777" w:rsidR="00812546" w:rsidRPr="00812546" w:rsidRDefault="00812546" w:rsidP="007078B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0AFCEC" w14:textId="77777777" w:rsidR="00812546" w:rsidRPr="00812546" w:rsidRDefault="00812546" w:rsidP="007078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812546" w:rsidRPr="00812546" w14:paraId="462104F1" w14:textId="77777777" w:rsidTr="000E5D59">
        <w:trPr>
          <w:trHeight w:val="317"/>
        </w:trPr>
        <w:tc>
          <w:tcPr>
            <w:tcW w:w="15295" w:type="dxa"/>
            <w:gridSpan w:val="8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2CCF80" w14:textId="6C251831" w:rsidR="00812546" w:rsidRP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812546">
              <w:rPr>
                <w:rFonts w:cstheme="minorHAnsi"/>
                <w:color w:val="000000"/>
                <w:lang w:val="ru"/>
              </w:rPr>
              <w:t>Примечание:</w:t>
            </w:r>
            <w:bookmarkStart w:id="0" w:name="_GoBack"/>
            <w:bookmarkEnd w:id="0"/>
          </w:p>
        </w:tc>
      </w:tr>
      <w:tr w:rsidR="00812546" w:rsidRPr="00812546" w14:paraId="4A391AF4" w14:textId="77777777" w:rsidTr="0007775F">
        <w:trPr>
          <w:trHeight w:val="317"/>
        </w:trPr>
        <w:tc>
          <w:tcPr>
            <w:tcW w:w="15295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ED83A6" w14:textId="77777777" w:rsid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3584E1E9" w14:textId="77777777" w:rsid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0F991404" w14:textId="77777777" w:rsid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1712E071" w14:textId="45DB780B" w:rsidR="00812546" w:rsidRPr="00812546" w:rsidRDefault="00812546" w:rsidP="0081254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</w:tbl>
    <w:p w14:paraId="0C4A9521" w14:textId="77777777" w:rsidR="00812546" w:rsidRPr="00812546" w:rsidRDefault="00812546" w:rsidP="007078BA">
      <w:pPr>
        <w:spacing w:after="0"/>
        <w:rPr>
          <w:rFonts w:cstheme="minorHAnsi"/>
          <w:sz w:val="2"/>
          <w:szCs w:val="2"/>
          <w:lang w:val="ru-RU"/>
        </w:rPr>
      </w:pPr>
    </w:p>
    <w:p w14:paraId="70E0F37B" w14:textId="00E99AB1" w:rsidR="00BB1220" w:rsidRPr="00812546" w:rsidRDefault="00BB1220" w:rsidP="009D03B3">
      <w:pPr>
        <w:spacing w:after="0"/>
        <w:rPr>
          <w:rFonts w:cstheme="minorHAnsi"/>
          <w:sz w:val="2"/>
          <w:szCs w:val="2"/>
          <w:lang w:val="ru-RU"/>
        </w:rPr>
      </w:pPr>
    </w:p>
    <w:sectPr w:rsidR="00BB1220" w:rsidRPr="00812546" w:rsidSect="00D45559">
      <w:headerReference w:type="default" r:id="rId8"/>
      <w:pgSz w:w="16838" w:h="11906" w:orient="landscape" w:code="9"/>
      <w:pgMar w:top="720" w:right="108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E8DD9" w14:textId="77777777" w:rsidR="003900C8" w:rsidRDefault="003900C8" w:rsidP="00025008">
      <w:pPr>
        <w:spacing w:after="0" w:line="240" w:lineRule="auto"/>
      </w:pPr>
      <w:r>
        <w:separator/>
      </w:r>
    </w:p>
  </w:endnote>
  <w:endnote w:type="continuationSeparator" w:id="0">
    <w:p w14:paraId="7CC67642" w14:textId="77777777" w:rsidR="003900C8" w:rsidRDefault="003900C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FC679F" w14:textId="77777777" w:rsidR="003900C8" w:rsidRDefault="003900C8" w:rsidP="00025008">
      <w:pPr>
        <w:spacing w:after="0" w:line="240" w:lineRule="auto"/>
      </w:pPr>
      <w:r>
        <w:separator/>
      </w:r>
    </w:p>
  </w:footnote>
  <w:footnote w:type="continuationSeparator" w:id="0">
    <w:p w14:paraId="1017D7BC" w14:textId="77777777" w:rsidR="003900C8" w:rsidRDefault="003900C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5EA89ACE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42824"/>
    <w:rsid w:val="003900C8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12546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E6897"/>
    <w:rsid w:val="009F38C9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45559"/>
    <w:rsid w:val="00D51637"/>
    <w:rsid w:val="00D707B6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4F8D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47B4B-7D27-4768-8BFB-F43919AFC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15:10:00Z</dcterms:created>
  <dcterms:modified xsi:type="dcterms:W3CDTF">2020-08-28T15:10:00Z</dcterms:modified>
</cp:coreProperties>
</file>